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K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0 N Fairview Ave, Mount Prospect, IL, USA M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urekell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54003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